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B96" w:rsidRPr="00630575" w:rsidRDefault="002517EB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 xml:space="preserve">Žiadosť o </w:t>
      </w:r>
      <w:r w:rsidR="00B87DD2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 xml:space="preserve">následné </w:t>
      </w:r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>udelenie ECTS kreditov za extrakurikulárne aktivity</w:t>
      </w:r>
    </w:p>
    <w:p w:rsidR="00BF1B96" w:rsidRPr="00630575" w:rsidRDefault="00BF1B96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</w:p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3085"/>
        <w:gridCol w:w="6203"/>
      </w:tblGrid>
      <w:tr w:rsidR="00AB3B44" w:rsidRPr="00630575" w:rsidTr="00F92AFA">
        <w:trPr>
          <w:trHeight w:val="85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Univerzita Mateja Bela v Banskej Bystrici 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noWrap/>
            <w:vAlign w:val="center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tručni  Sveučilišni"/>
                  <w:checkBox>
                    <w:sizeAuto/>
                    <w:default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instrText xml:space="preserve"> FORMCHECKBOX </w:instrText>
            </w:r>
            <w:r w:rsidR="008522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r>
            <w:r w:rsidR="008522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end"/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e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om alebo spoluorganizátorom extrakurikulárnej aktivity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  <w:p w:rsidR="00E66780" w:rsidRPr="00630575" w:rsidRDefault="00E667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instrText xml:space="preserve"> FORMCHECKBOX </w:instrText>
            </w:r>
            <w:r w:rsidR="00852229">
              <w:rPr>
                <w:rFonts w:ascii="Times New Roman" w:hAnsi="Times New Roman" w:cs="Times New Roman"/>
                <w:noProof/>
                <w:sz w:val="24"/>
                <w:szCs w:val="24"/>
              </w:rPr>
            </w:r>
            <w:r w:rsidR="00852229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end"/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ie je organizátorom alebo spoluorganizátorom extrakurikulárnej aktivity</w:t>
            </w:r>
            <w:r w:rsidR="002517EB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AB3B44" w:rsidRPr="00630575" w:rsidTr="00A2321D">
        <w:trPr>
          <w:trHeight w:val="30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ázov programu </w:t>
            </w:r>
          </w:p>
        </w:tc>
        <w:tc>
          <w:tcPr>
            <w:tcW w:w="6203" w:type="dxa"/>
            <w:hideMark/>
          </w:tcPr>
          <w:p w:rsidR="00A2321D" w:rsidRPr="00630575" w:rsidRDefault="00A2321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55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zov programu v anglickom jazyku*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yp extrakurikulárnej aktivity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**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lavný 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organizátor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dresa </w:t>
            </w:r>
            <w:r w:rsidR="004542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hlavného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a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9350AD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</w:tcPr>
          <w:p w:rsidR="009350AD" w:rsidRPr="00630575" w:rsidRDefault="004542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olupracujúce subjekty </w:t>
            </w:r>
          </w:p>
        </w:tc>
        <w:tc>
          <w:tcPr>
            <w:tcW w:w="6203" w:type="dxa"/>
          </w:tcPr>
          <w:p w:rsidR="009350AD" w:rsidRPr="00630575" w:rsidRDefault="009350A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edúci aktivity (meno, priezvisko, tituly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2517EB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</w:tcPr>
          <w:p w:rsidR="002517EB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racovisko vedúceho aktivity (</w:t>
            </w:r>
            <w:r w:rsidR="00A2321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f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kulta a katedra) </w:t>
            </w:r>
          </w:p>
        </w:tc>
        <w:tc>
          <w:tcPr>
            <w:tcW w:w="6203" w:type="dxa"/>
          </w:tcPr>
          <w:p w:rsidR="002517EB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elefón vedúceho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-mail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vedúceho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</w:pPr>
          </w:p>
        </w:tc>
      </w:tr>
      <w:tr w:rsidR="00AB3B44" w:rsidRPr="00630575" w:rsidTr="00F92AFA">
        <w:trPr>
          <w:trHeight w:val="37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elkový počet hodín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96BDA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896BDA" w:rsidRPr="00630575" w:rsidRDefault="00E1326C" w:rsidP="009B17EF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čet hodín samostatnej práce študenta v rámci aktivity</w:t>
            </w:r>
          </w:p>
        </w:tc>
        <w:tc>
          <w:tcPr>
            <w:tcW w:w="6203" w:type="dxa"/>
            <w:hideMark/>
          </w:tcPr>
          <w:p w:rsidR="00896BDA" w:rsidRPr="00630575" w:rsidRDefault="00896BDA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vrh počtu kreditov za extrakurikulárnu aktivitu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51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375D6C" w:rsidP="00375D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ermín 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realizácie extrakurikulárnej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azyk realizácie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A2321D">
        <w:trPr>
          <w:trHeight w:val="396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iele extrakurikulárnej aktivi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454280">
        <w:trPr>
          <w:trHeight w:val="761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852229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ýsledky vzdelávania (</w:t>
            </w:r>
            <w:bookmarkStart w:id="0" w:name="_GoBack"/>
            <w:bookmarkEnd w:id="0"/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adobudnuté vedomosti, spôsobilosti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69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ôsob overenia výsledkov vzdelávania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375D6C" w:rsidP="00375D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očet účastníkov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96"/>
        </w:trPr>
        <w:tc>
          <w:tcPr>
            <w:tcW w:w="3085" w:type="dxa"/>
            <w:vMerge w:val="restart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Poznámky</w:t>
            </w:r>
          </w:p>
        </w:tc>
        <w:tc>
          <w:tcPr>
            <w:tcW w:w="6203" w:type="dxa"/>
            <w:vMerge w:val="restart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E66780" w:rsidRPr="00630575" w:rsidTr="00F92AFA">
        <w:trPr>
          <w:trHeight w:val="517"/>
        </w:trPr>
        <w:tc>
          <w:tcPr>
            <w:tcW w:w="3085" w:type="dxa"/>
            <w:vMerge/>
            <w:shd w:val="solid" w:color="C6D9F1" w:themeColor="text2" w:themeTint="33" w:fill="auto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03" w:type="dxa"/>
            <w:vMerge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AB3B44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E66780" w:rsidRPr="00630575" w:rsidRDefault="00E66780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*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uveďte v prípade že sa program realizuje v inom ako sloveskom jazyku </w:t>
      </w:r>
    </w:p>
    <w:p w:rsidR="00E1326C" w:rsidRPr="00630575" w:rsidRDefault="00E1326C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** typ extrakurikulárkej aktivity napríklad: </w:t>
      </w:r>
      <w:r w:rsidR="004867C0" w:rsidRPr="00630575">
        <w:rPr>
          <w:rFonts w:ascii="Times New Roman" w:hAnsi="Times New Roman" w:cs="Times New Roman"/>
          <w:noProof/>
          <w:sz w:val="24"/>
          <w:szCs w:val="24"/>
        </w:rPr>
        <w:t>stáž, dobrovoľnícka činnosť, umelecká činnosť, aktívna účasť na vedeckých, odborných alebo umeleckých konferencii, workshope, seminári, vzdelávací program neformálneho vzdelávania, MOOC, iné</w:t>
      </w:r>
    </w:p>
    <w:p w:rsidR="00AB3B44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A2321D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P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>odpis</w:t>
      </w: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 vedúceho</w:t>
      </w:r>
      <w:r w:rsidR="00A53EE1">
        <w:rPr>
          <w:rFonts w:ascii="Times New Roman" w:hAnsi="Times New Roman" w:cs="Times New Roman"/>
          <w:noProof/>
          <w:sz w:val="24"/>
          <w:szCs w:val="24"/>
        </w:rPr>
        <w:t>/vedúcej</w:t>
      </w: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 aktivity:</w:t>
      </w:r>
    </w:p>
    <w:p w:rsidR="00AB3B44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D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átum: </w:t>
      </w:r>
    </w:p>
    <w:p w:rsidR="00E66780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</w:p>
    <w:sectPr w:rsidR="00E66780" w:rsidRPr="00630575" w:rsidSect="002A3E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rI0NTQyNAfyjJR0lIJTi4sz8/NACsxrAQJhMHksAAAA"/>
  </w:docVars>
  <w:rsids>
    <w:rsidRoot w:val="00E66780"/>
    <w:rsid w:val="001245E8"/>
    <w:rsid w:val="0014077A"/>
    <w:rsid w:val="002517EB"/>
    <w:rsid w:val="002A3EDB"/>
    <w:rsid w:val="00375D6C"/>
    <w:rsid w:val="00454280"/>
    <w:rsid w:val="004867C0"/>
    <w:rsid w:val="00630575"/>
    <w:rsid w:val="00742EA3"/>
    <w:rsid w:val="00852229"/>
    <w:rsid w:val="00896BDA"/>
    <w:rsid w:val="009350AD"/>
    <w:rsid w:val="00936F8B"/>
    <w:rsid w:val="009B17EF"/>
    <w:rsid w:val="009D2B5B"/>
    <w:rsid w:val="00A2321D"/>
    <w:rsid w:val="00A53EE1"/>
    <w:rsid w:val="00AB3B44"/>
    <w:rsid w:val="00B87DD2"/>
    <w:rsid w:val="00BF1B96"/>
    <w:rsid w:val="00D527E4"/>
    <w:rsid w:val="00DA7F9D"/>
    <w:rsid w:val="00E1326C"/>
    <w:rsid w:val="00E17189"/>
    <w:rsid w:val="00E66780"/>
    <w:rsid w:val="00F92AFA"/>
    <w:rsid w:val="00FA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1C9CE1-8D87-4AC1-8502-6207C8498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E6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rce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itnik</dc:creator>
  <cp:lastModifiedBy>Brozmanova Gregorova Alzbeta, doc. PhDr., PhD.</cp:lastModifiedBy>
  <cp:revision>17</cp:revision>
  <cp:lastPrinted>2012-03-21T17:12:00Z</cp:lastPrinted>
  <dcterms:created xsi:type="dcterms:W3CDTF">2021-06-23T11:57:00Z</dcterms:created>
  <dcterms:modified xsi:type="dcterms:W3CDTF">2021-06-24T09:15:00Z</dcterms:modified>
</cp:coreProperties>
</file>